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3FB078" w14:textId="267E7924" w:rsidR="00D26230" w:rsidRDefault="00D26230">
      <w:r>
        <w:rPr>
          <w:noProof/>
        </w:rPr>
        <w:drawing>
          <wp:inline distT="0" distB="0" distL="0" distR="0" wp14:anchorId="5CFA1498" wp14:editId="6E9726E2">
            <wp:extent cx="5943600" cy="4457700"/>
            <wp:effectExtent l="0" t="0" r="0" b="0"/>
            <wp:docPr id="168701758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7017589" name="Picture 1" descr="A screenshot of a computer&#10;&#10;Description automatically generated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FF89DA" w14:textId="59B05462" w:rsidR="00D26230" w:rsidRDefault="00D26230">
      <w:r>
        <w:t>1-</w:t>
      </w:r>
    </w:p>
    <w:p w14:paraId="543D27EE" w14:textId="4B76F3AD" w:rsidR="00D26230" w:rsidRDefault="00D26230">
      <w:r>
        <w:t>Rhcsa2.exam.sample.com</w:t>
      </w:r>
    </w:p>
    <w:p w14:paraId="1B83670C" w14:textId="0F1427CD" w:rsidR="00D26230" w:rsidRDefault="00D26230">
      <w:r>
        <w:rPr>
          <w:noProof/>
        </w:rPr>
        <w:lastRenderedPageBreak/>
        <w:drawing>
          <wp:inline distT="0" distB="0" distL="0" distR="0" wp14:anchorId="1347A5DD" wp14:editId="5D252A5A">
            <wp:extent cx="5943600" cy="4457700"/>
            <wp:effectExtent l="0" t="0" r="0" b="0"/>
            <wp:docPr id="1449212757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9212757" name="Picture 2" descr="A screenshot of a computer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867055" w14:textId="139669D9" w:rsidR="00D26230" w:rsidRDefault="000416E5">
      <w:r>
        <w:rPr>
          <w:noProof/>
        </w:rPr>
        <w:lastRenderedPageBreak/>
        <w:drawing>
          <wp:inline distT="0" distB="0" distL="0" distR="0" wp14:anchorId="0C677703" wp14:editId="3D49000D">
            <wp:extent cx="5943600" cy="4457700"/>
            <wp:effectExtent l="0" t="0" r="0" b="0"/>
            <wp:docPr id="206902549" name="Picture 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902549" name="Picture 3" descr="A screenshot of a computer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B9C662" w14:textId="3F6E1385" w:rsidR="000416E5" w:rsidRDefault="000416E5">
      <w:r>
        <w:rPr>
          <w:noProof/>
        </w:rPr>
        <w:lastRenderedPageBreak/>
        <w:drawing>
          <wp:inline distT="0" distB="0" distL="0" distR="0" wp14:anchorId="7CEFA5B6" wp14:editId="1EBD8ED4">
            <wp:extent cx="5943600" cy="4457700"/>
            <wp:effectExtent l="0" t="0" r="0" b="0"/>
            <wp:docPr id="1474028977" name="Picture 4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4028977" name="Picture 4" descr="A screenshot of a computer&#10;&#10;Description automatically generated with medium confidence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EFC761" w14:textId="25AFF74F" w:rsidR="000416E5" w:rsidRDefault="000416E5">
      <w:r>
        <w:rPr>
          <w:noProof/>
        </w:rPr>
        <w:lastRenderedPageBreak/>
        <w:drawing>
          <wp:inline distT="0" distB="0" distL="0" distR="0" wp14:anchorId="6AAF4B77" wp14:editId="0B8FFFCF">
            <wp:extent cx="5943600" cy="4457700"/>
            <wp:effectExtent l="0" t="0" r="0" b="0"/>
            <wp:docPr id="2144655065" name="Picture 5" descr="A computer screen shot of a computer screen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4655065" name="Picture 5" descr="A computer screen shot of a computer screen&#10;&#10;Description automatically generated with low confidence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4E7AA4" w14:textId="7A93EB94" w:rsidR="000416E5" w:rsidRDefault="000416E5">
      <w:r>
        <w:rPr>
          <w:noProof/>
        </w:rPr>
        <w:lastRenderedPageBreak/>
        <w:drawing>
          <wp:inline distT="0" distB="0" distL="0" distR="0" wp14:anchorId="17C195D0" wp14:editId="2D6544EE">
            <wp:extent cx="5943600" cy="4457700"/>
            <wp:effectExtent l="0" t="0" r="0" b="0"/>
            <wp:docPr id="24167103" name="Picture 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167103" name="Picture 6" descr="A screenshot of a computer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FADCA7" w14:textId="7FBCF560" w:rsidR="00A24B4C" w:rsidRDefault="00A24B4C">
      <w:r>
        <w:t>Rhcsa1.exam.sample.</w:t>
      </w:r>
    </w:p>
    <w:p w14:paraId="194BC389" w14:textId="77777777" w:rsidR="00A24B4C" w:rsidRDefault="00A24B4C"/>
    <w:sectPr w:rsidR="00A24B4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0MzA2szQzNDW0NDRV0lEKTi0uzszPAykwrAUAa4TXbiwAAAA="/>
  </w:docVars>
  <w:rsids>
    <w:rsidRoot w:val="00D26230"/>
    <w:rsid w:val="000416E5"/>
    <w:rsid w:val="00A24B4C"/>
    <w:rsid w:val="00AA4708"/>
    <w:rsid w:val="00D26230"/>
    <w:rsid w:val="00DC10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EE645B"/>
  <w15:docId w15:val="{95B8C268-2AB9-46CD-87DD-239A495FAE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3</TotalTime>
  <Pages>1</Pages>
  <Words>8</Words>
  <Characters>5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RIGUE TOGBE</dc:creator>
  <cp:keywords/>
  <dc:description/>
  <cp:lastModifiedBy>RODRIGUE TOGBE</cp:lastModifiedBy>
  <cp:revision>2</cp:revision>
  <dcterms:created xsi:type="dcterms:W3CDTF">2023-05-27T19:32:00Z</dcterms:created>
  <dcterms:modified xsi:type="dcterms:W3CDTF">2023-06-14T09:32:00Z</dcterms:modified>
</cp:coreProperties>
</file>